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8E705C">
      <w:pPr>
        <w:pStyle w:val="FirstParagraph"/>
      </w:pP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>Proteins play central ro</w:t>
      </w:r>
      <w:r w:rsidR="004B1E89">
        <w:t>le in many biological processes</w:t>
      </w:r>
      <w:r w:rsidR="00752961">
        <w:t xml:space="preserve"> and large-scale protein-wide genomic analysis (PGWAS) became an important source of information (Sun et al. 2018).</w:t>
      </w:r>
    </w:p>
    <w:p w:rsidR="008E705C" w:rsidRDefault="00345A1F">
      <w:pPr>
        <w:pStyle w:val="BodyText"/>
      </w:pPr>
      <w:r>
        <w:t>The objectives of the study are as follows</w:t>
      </w:r>
    </w:p>
    <w:p w:rsidR="008E705C" w:rsidRDefault="00902CE7">
      <w:pPr>
        <w:pStyle w:val="Compact"/>
        <w:numPr>
          <w:ilvl w:val="0"/>
          <w:numId w:val="3"/>
        </w:numPr>
      </w:pPr>
      <w:r>
        <w:t>Identification of pQTLs in SCALLOP discovery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Study of pQTLs in replication cohorts</w:t>
      </w:r>
    </w:p>
    <w:p w:rsidR="008E705C" w:rsidRDefault="00902CE7">
      <w:pPr>
        <w:pStyle w:val="Compact"/>
        <w:numPr>
          <w:ilvl w:val="0"/>
          <w:numId w:val="3"/>
        </w:numPr>
      </w:pPr>
      <w:r>
        <w:t>Investigation of the mechanistic basis of identified cis- and trans-pQTL by functional annotation</w:t>
      </w:r>
    </w:p>
    <w:p w:rsidR="008E705C" w:rsidRDefault="00902CE7">
      <w:pPr>
        <w:pStyle w:val="Compact"/>
        <w:numPr>
          <w:ilvl w:val="0"/>
          <w:numId w:val="3"/>
        </w:numPr>
      </w:pPr>
      <w:r>
        <w:t>Examination of pQTL pleiotropic effects</w:t>
      </w:r>
    </w:p>
    <w:p w:rsidR="008E705C" w:rsidRDefault="00902CE7">
      <w:pPr>
        <w:pStyle w:val="Compact"/>
        <w:numPr>
          <w:ilvl w:val="0"/>
          <w:numId w:val="3"/>
        </w:numPr>
      </w:pPr>
      <w:r>
        <w:t>Evaluation over the causal role of INF proteins disease outcomes such as CHD and stroke</w:t>
      </w:r>
    </w:p>
    <w:p w:rsidR="008E705C" w:rsidRDefault="00902CE7">
      <w:pPr>
        <w:pStyle w:val="Compact"/>
        <w:numPr>
          <w:ilvl w:val="0"/>
          <w:numId w:val="3"/>
        </w:numPr>
      </w:pPr>
      <w:r>
        <w:t>Other downstream analysis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 consortium</w:t>
      </w:r>
    </w:p>
    <w:p w:rsidR="005810C5" w:rsidRDefault="005810C5" w:rsidP="005810C5">
      <w:pPr>
        <w:pStyle w:val="FirstParagraph"/>
      </w:pPr>
      <w:r>
        <w:t xml:space="preserve">The contributing cohorts are listed in </w:t>
      </w:r>
      <w:r w:rsidR="008A448F">
        <w:t xml:space="preserve">Supplementary </w:t>
      </w:r>
      <w:r>
        <w:t xml:space="preserve">Table. </w:t>
      </w:r>
    </w:p>
    <w:p w:rsidR="000C1A32" w:rsidRDefault="000C1A32" w:rsidP="000C1A32">
      <w:pPr>
        <w:pStyle w:val="FirstParagraph"/>
      </w:pPr>
      <w:r>
        <w:t xml:space="preserve">We report pQTLs associated with OLINK/INF1 panel, using cohorts in the SCAndinavian coLLaboration for Olink plasma Protein genetics (SCALLOP) consortium, a collaborative framework for discovery and follow-up of genetic associations with proteins on the Olink Proteomics platform. </w:t>
      </w:r>
    </w:p>
    <w:p w:rsidR="008E705C" w:rsidRDefault="00902CE7">
      <w:pPr>
        <w:pStyle w:val="Heading3"/>
      </w:pPr>
      <w:r>
        <w:t>Proteins</w:t>
      </w:r>
      <w:bookmarkEnd w:id="4"/>
    </w:p>
    <w:p w:rsidR="008E705C" w:rsidRDefault="00902CE7">
      <w:pPr>
        <w:pStyle w:val="FirstParagraph"/>
      </w:pPr>
      <w:r>
        <w:t xml:space="preserve">The </w:t>
      </w:r>
      <w:r w:rsidR="00BD4B3D">
        <w:t xml:space="preserve">original </w:t>
      </w:r>
      <w:r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</w:p>
    <w:p w:rsidR="008E705C" w:rsidRDefault="00902CE7">
      <w:pPr>
        <w:pStyle w:val="Heading3"/>
      </w:pPr>
      <w:bookmarkStart w:id="5" w:name="snps"/>
      <w:r>
        <w:t>SNPs</w:t>
      </w:r>
      <w:bookmarkEnd w:id="5"/>
    </w:p>
    <w:p w:rsidR="008E705C" w:rsidRDefault="00902CE7" w:rsidP="00263EE9">
      <w:pPr>
        <w:pStyle w:val="Compact"/>
      </w:pPr>
      <w:r>
        <w:t>1000 genomes imputation, build 37 (hg19) positions.</w:t>
      </w:r>
      <w:r w:rsidR="00263EE9">
        <w:t xml:space="preserve"> </w:t>
      </w:r>
      <w:r>
        <w:t>Quality control on aspects such as SNP/sample call rates, gender mismatch, abnormal inbreeding coefficient, failed cryptic relatedness test, ancestry outlier, heterozygosity and Hardy-Weinberg equilibrium test.</w:t>
      </w:r>
    </w:p>
    <w:p w:rsidR="008E705C" w:rsidRDefault="00902CE7">
      <w:pPr>
        <w:pStyle w:val="Heading3"/>
      </w:pPr>
      <w:bookmarkStart w:id="6" w:name="association-analysis"/>
      <w:r>
        <w:t xml:space="preserve">Association </w:t>
      </w:r>
      <w:bookmarkEnd w:id="6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7" w:name="meta-analysis"/>
      <w:r>
        <w:lastRenderedPageBreak/>
        <w:t>Meta-analysis</w:t>
      </w:r>
      <w:bookmarkEnd w:id="7"/>
    </w:p>
    <w:p w:rsidR="00B50792" w:rsidRPr="00B50792" w:rsidRDefault="00902CE7" w:rsidP="00B50792">
      <w:pPr>
        <w:pStyle w:val="FirstParagraph"/>
      </w:pPr>
      <w:r>
        <w:t>Meta-analysis w</w:t>
      </w:r>
      <w:r w:rsidR="00D406F6">
        <w:t>ere</w:t>
      </w:r>
      <w:r>
        <w:t xml:space="preserve"> performed centrally using the inverse-</w:t>
      </w:r>
      <w:r w:rsidR="00574D04">
        <w:t>variance</w:t>
      </w:r>
      <w:r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>
        <w:t xml:space="preserve">mputation quality filters </w:t>
      </w:r>
      <w:r w:rsidR="008C6C22">
        <w:t>were applied at the meta-analysis</w:t>
      </w:r>
      <w:r>
        <w:t>.</w:t>
      </w:r>
      <w:r w:rsidR="00931030">
        <w:t xml:space="preserve"> G</w:t>
      </w:r>
      <w:r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>
        <w:t>.</w:t>
      </w:r>
      <w:r w:rsidR="00931030">
        <w:t xml:space="preserve"> T</w:t>
      </w:r>
      <w:r>
        <w:t xml:space="preserve">he Bonferroni threshold for the genome-wide analyses </w:t>
      </w:r>
      <w:r w:rsidR="00931030">
        <w:t xml:space="preserve">is </w:t>
      </w:r>
      <w:r>
        <w:t>5 x 10</w:t>
      </w:r>
      <w:r w:rsidRPr="008761AE">
        <w:rPr>
          <w:vertAlign w:val="superscript"/>
        </w:rPr>
        <w:t>-10</w:t>
      </w:r>
      <w:r>
        <w:t>. The results w</w:t>
      </w:r>
      <w:r w:rsidR="008C6C22">
        <w:t>ere</w:t>
      </w:r>
      <w:r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  <w:r w:rsidR="00B50792">
        <w:t xml:space="preserve"> Variants explained were approximated via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f>
              <m:fPr>
                <m:type m:val="lin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χ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="00B50792">
        <w:t xml:space="preserve"> where </w:t>
      </w:r>
      <w:r w:rsidR="00B50792">
        <w:rPr>
          <w:i/>
        </w:rPr>
        <w:t>T</w:t>
      </w:r>
      <w:r w:rsidR="00B50792">
        <w:t xml:space="preserve"> is the total number of variants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χ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B50792">
        <w:rPr>
          <w:rFonts w:eastAsiaTheme="minorEastAsia"/>
        </w:rPr>
        <w:t xml:space="preserve"> the chi-squared statistic and </w:t>
      </w:r>
      <m:oMath>
        <m:r>
          <w:rPr>
            <w:rFonts w:ascii="Cambria Math" w:hAnsi="Cambria Math"/>
          </w:rPr>
          <m:t>n</m:t>
        </m:r>
      </m:oMath>
      <w:r w:rsidR="00B50792">
        <w:rPr>
          <w:rFonts w:eastAsiaTheme="minorEastAsia"/>
        </w:rPr>
        <w:t xml:space="preserve"> the associate sample size, </w:t>
      </w:r>
      <w:r w:rsidR="00E67F3F">
        <w:rPr>
          <w:rFonts w:eastAsiaTheme="minorEastAsia"/>
        </w:rPr>
        <w:t>respectively (Giri, et al.)</w:t>
      </w:r>
      <w:r w:rsidR="00B50792">
        <w:rPr>
          <w:rFonts w:eastAsiaTheme="minorEastAsia"/>
        </w:rPr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>Heritability analysis</w:t>
      </w:r>
    </w:p>
    <w:p w:rsidR="00444AB5" w:rsidRPr="00F345ED" w:rsidRDefault="00A2427B" w:rsidP="00444AB5">
      <w:pPr>
        <w:pStyle w:val="BodyText"/>
      </w:pPr>
      <w:r>
        <w:t>Individual level data from the INTERVAL study were analysed with GCTA</w:t>
      </w:r>
      <w:r w:rsidR="003A2BB2">
        <w:t>, to be followed by counterpart for GWAS summary statistics</w:t>
      </w:r>
      <w:r>
        <w:t>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5D37C7">
        <w:t xml:space="preserve">. The cis/trans classification is shown in Table 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>
        <w:t>to make this work possible.</w:t>
      </w:r>
    </w:p>
    <w:p w:rsidR="001909CF" w:rsidRDefault="001909CF" w:rsidP="001909CF">
      <w:pPr>
        <w:pStyle w:val="Heading2"/>
      </w:pPr>
      <w:r>
        <w:lastRenderedPageBreak/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6372A4" w:rsidRPr="0053203E" w:rsidRDefault="00540E82" w:rsidP="0053203E">
      <w:pPr>
        <w:autoSpaceDE w:val="0"/>
        <w:autoSpaceDN w:val="0"/>
        <w:adjustRightInd w:val="0"/>
        <w:spacing w:after="0"/>
        <w:rPr>
          <w:rFonts w:cs="Times New Roman"/>
        </w:rPr>
      </w:pPr>
      <w:r>
        <w:rPr>
          <w:rFonts w:cs="Times New Roman"/>
          <w:lang w:val="en-GB"/>
        </w:rPr>
        <w:t xml:space="preserve">Giri A, et al. (2019). </w:t>
      </w:r>
      <w:r w:rsidR="006372A4" w:rsidRPr="0053203E">
        <w:rPr>
          <w:rFonts w:cs="Times New Roman"/>
          <w:lang w:val="en-GB"/>
        </w:rPr>
        <w:t>Trans-ethnic association study of blood pressure</w:t>
      </w:r>
      <w:r w:rsidR="0053203E">
        <w:rPr>
          <w:rFonts w:cs="Times New Roman"/>
          <w:lang w:val="en-GB"/>
        </w:rPr>
        <w:t xml:space="preserve"> </w:t>
      </w:r>
      <w:r w:rsidR="006372A4" w:rsidRPr="0053203E">
        <w:rPr>
          <w:rFonts w:cs="Times New Roman"/>
          <w:lang w:val="en-GB"/>
        </w:rPr>
        <w:t>determinants in over 750,000 individuals</w:t>
      </w:r>
      <w:r w:rsidR="0053203E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>
        <w:rPr>
          <w:rFonts w:cs="Times New Roman"/>
          <w:i/>
          <w:lang w:val="en-GB"/>
        </w:rPr>
        <w:t>Nat Genet</w:t>
      </w:r>
      <w:r>
        <w:rPr>
          <w:rFonts w:cs="Times New Roman"/>
          <w:lang w:val="en-GB"/>
        </w:rPr>
        <w:t xml:space="preserve"> </w:t>
      </w:r>
      <w:r w:rsidR="003917E1">
        <w:rPr>
          <w:rFonts w:cs="Times New Roman"/>
          <w:lang w:val="en-GB"/>
        </w:rPr>
        <w:t>51:51-62.</w:t>
      </w:r>
      <w:bookmarkStart w:id="8" w:name="_GoBack"/>
      <w:bookmarkEnd w:id="8"/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A66087" w:rsidRDefault="00A66087" w:rsidP="00A66087">
      <w:pPr>
        <w:pStyle w:val="Heading2"/>
      </w:pPr>
      <w:r>
        <w:t>Supplementary information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E908AD">
        <w:t xml:space="preserve">OLINK/INF1 panel, </w:t>
      </w:r>
      <w:hyperlink r:id="rId10" w:history="1">
        <w:r w:rsidR="00D43D05" w:rsidRPr="000A179E">
          <w:rPr>
            <w:rStyle w:val="Hyperlink"/>
          </w:rPr>
          <w:t>https://github.com/jinghuazhao/INF/blob/master/doc/olink.inf.panel.annot.tsv</w:t>
        </w:r>
      </w:hyperlink>
      <w:r w:rsidR="003A720A">
        <w:t xml:space="preserve">; </w:t>
      </w:r>
      <w:r w:rsidR="00D43D05">
        <w:t xml:space="preserve">METAL </w:t>
      </w:r>
      <w:hyperlink r:id="rId11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2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39096B">
        <w:t xml:space="preserve">R/gap. </w:t>
      </w:r>
      <w:hyperlink r:id="rId13" w:history="1">
        <w:r w:rsidR="0039096B" w:rsidRPr="00AF0081">
          <w:rPr>
            <w:rStyle w:val="Hyperlink"/>
          </w:rPr>
          <w:t>https://cran.r-project.org/web/packages/gap/index.html</w:t>
        </w:r>
      </w:hyperlink>
      <w:r w:rsidR="0039096B">
        <w:t xml:space="preserve">; </w:t>
      </w:r>
      <w:r w:rsidR="004A5168">
        <w:t xml:space="preserve">Uniprot, </w:t>
      </w:r>
      <w:hyperlink r:id="rId14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651082" w:rsidRPr="006B026D" w:rsidRDefault="00651082" w:rsidP="007725D8">
      <w:pPr>
        <w:pStyle w:val="NormalWeb"/>
      </w:pPr>
      <w:r>
        <w:rPr>
          <w:b/>
        </w:rPr>
        <w:t>INTERVAL.</w:t>
      </w:r>
      <w:r w:rsidR="006B026D">
        <w:rPr>
          <w:b/>
        </w:rPr>
        <w:t xml:space="preserve"> </w:t>
      </w:r>
      <w:r w:rsidR="006B026D">
        <w:t>See Sun et al. (2018).</w:t>
      </w:r>
    </w:p>
    <w:p w:rsidR="004A5168" w:rsidRDefault="00990D93" w:rsidP="007725D8">
      <w:pPr>
        <w:pStyle w:val="NormalWeb"/>
      </w:pPr>
      <w:r w:rsidRPr="007045D9">
        <w:rPr>
          <w:b/>
        </w:rPr>
        <w:t>KORA</w:t>
      </w:r>
      <w:r>
        <w:t xml:space="preserve">. </w:t>
      </w:r>
      <w:r w:rsidR="00B25F64">
        <w:t>Genotypes were available on Affymetrix Axiom chips</w:t>
      </w:r>
      <w:r w:rsidR="002B56D2">
        <w:t xml:space="preserve"> on 3788 individuals</w:t>
      </w:r>
      <w:r w:rsidR="00B25F64">
        <w:t xml:space="preserve">. </w:t>
      </w:r>
      <w:r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535345">
        <w:t>The total number of variants were 81,651,446.</w:t>
      </w:r>
    </w:p>
    <w:p w:rsidR="00307836" w:rsidRPr="00307836" w:rsidRDefault="00307836" w:rsidP="007725D8">
      <w:pPr>
        <w:pStyle w:val="NormalWeb"/>
      </w:pPr>
      <w:r>
        <w:rPr>
          <w:b/>
        </w:rPr>
        <w:t>MadCam</w:t>
      </w:r>
      <w:r>
        <w:t>.</w:t>
      </w:r>
    </w:p>
    <w:p w:rsidR="002D4B96" w:rsidRDefault="002D4B96" w:rsidP="007725D8">
      <w:pPr>
        <w:pStyle w:val="NormalWeb"/>
      </w:pPr>
      <w:r w:rsidRPr="002D4B96">
        <w:rPr>
          <w:b/>
        </w:rPr>
        <w:t>NSPHS</w:t>
      </w:r>
      <w:r>
        <w:t>.</w:t>
      </w:r>
    </w:p>
    <w:p w:rsidR="000815FA" w:rsidRDefault="000815FA" w:rsidP="007725D8">
      <w:pPr>
        <w:pStyle w:val="NormalWeb"/>
      </w:pPr>
      <w:r>
        <w:rPr>
          <w:b/>
        </w:rPr>
        <w:t>ORCADES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815FA" w:rsidRPr="000815FA" w:rsidRDefault="000815FA" w:rsidP="007725D8">
      <w:pPr>
        <w:pStyle w:val="NormalWeb"/>
      </w:pPr>
      <w:r>
        <w:rPr>
          <w:b/>
        </w:rPr>
        <w:t>VIS</w:t>
      </w:r>
      <w:r>
        <w:t>.</w:t>
      </w:r>
    </w:p>
    <w:sectPr w:rsidR="000815FA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44B0" w:rsidRDefault="001944B0">
      <w:pPr>
        <w:spacing w:after="0"/>
      </w:pPr>
      <w:r>
        <w:separator/>
      </w:r>
    </w:p>
  </w:endnote>
  <w:endnote w:type="continuationSeparator" w:id="0">
    <w:p w:rsidR="001944B0" w:rsidRDefault="001944B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44B0" w:rsidRDefault="001944B0">
      <w:r>
        <w:separator/>
      </w:r>
    </w:p>
  </w:footnote>
  <w:footnote w:type="continuationSeparator" w:id="0">
    <w:p w:rsidR="001944B0" w:rsidRDefault="001944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815FA"/>
    <w:rsid w:val="000C1A32"/>
    <w:rsid w:val="00127B0B"/>
    <w:rsid w:val="00173DE5"/>
    <w:rsid w:val="00182B32"/>
    <w:rsid w:val="001863F9"/>
    <w:rsid w:val="001909CF"/>
    <w:rsid w:val="00191E8A"/>
    <w:rsid w:val="001944B0"/>
    <w:rsid w:val="001A1569"/>
    <w:rsid w:val="001E648D"/>
    <w:rsid w:val="001F080F"/>
    <w:rsid w:val="00263EE9"/>
    <w:rsid w:val="0027506F"/>
    <w:rsid w:val="0029113D"/>
    <w:rsid w:val="002B56D2"/>
    <w:rsid w:val="002B5D6C"/>
    <w:rsid w:val="002D4B96"/>
    <w:rsid w:val="003042EE"/>
    <w:rsid w:val="00307836"/>
    <w:rsid w:val="003235D1"/>
    <w:rsid w:val="00332870"/>
    <w:rsid w:val="00345A1F"/>
    <w:rsid w:val="003673F4"/>
    <w:rsid w:val="00371470"/>
    <w:rsid w:val="0039096B"/>
    <w:rsid w:val="003917E1"/>
    <w:rsid w:val="003928AE"/>
    <w:rsid w:val="003A2BB2"/>
    <w:rsid w:val="003A720A"/>
    <w:rsid w:val="003C031D"/>
    <w:rsid w:val="003E5987"/>
    <w:rsid w:val="003F6B11"/>
    <w:rsid w:val="00405394"/>
    <w:rsid w:val="00430FE2"/>
    <w:rsid w:val="00444AB5"/>
    <w:rsid w:val="004A5168"/>
    <w:rsid w:val="004B1E89"/>
    <w:rsid w:val="004B58B5"/>
    <w:rsid w:val="004D3D94"/>
    <w:rsid w:val="004E29B3"/>
    <w:rsid w:val="0051441A"/>
    <w:rsid w:val="0053203E"/>
    <w:rsid w:val="00535345"/>
    <w:rsid w:val="005358D5"/>
    <w:rsid w:val="00540E82"/>
    <w:rsid w:val="00554B47"/>
    <w:rsid w:val="00574897"/>
    <w:rsid w:val="00574D04"/>
    <w:rsid w:val="00576DC2"/>
    <w:rsid w:val="005810C5"/>
    <w:rsid w:val="005811FB"/>
    <w:rsid w:val="00590BA4"/>
    <w:rsid w:val="00590D07"/>
    <w:rsid w:val="005C0D90"/>
    <w:rsid w:val="005D37C7"/>
    <w:rsid w:val="00610436"/>
    <w:rsid w:val="00627985"/>
    <w:rsid w:val="006372A4"/>
    <w:rsid w:val="00651082"/>
    <w:rsid w:val="00666D3A"/>
    <w:rsid w:val="0068092D"/>
    <w:rsid w:val="006B026D"/>
    <w:rsid w:val="006C0D36"/>
    <w:rsid w:val="006D02B7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B39C0"/>
    <w:rsid w:val="007F6345"/>
    <w:rsid w:val="00841817"/>
    <w:rsid w:val="00856AA7"/>
    <w:rsid w:val="008761AE"/>
    <w:rsid w:val="00892F98"/>
    <w:rsid w:val="00894DEA"/>
    <w:rsid w:val="008A448F"/>
    <w:rsid w:val="008B5FD9"/>
    <w:rsid w:val="008C6C22"/>
    <w:rsid w:val="008D51F1"/>
    <w:rsid w:val="008D6863"/>
    <w:rsid w:val="008E705C"/>
    <w:rsid w:val="00902CE7"/>
    <w:rsid w:val="00931030"/>
    <w:rsid w:val="00952A44"/>
    <w:rsid w:val="00990D93"/>
    <w:rsid w:val="0099277E"/>
    <w:rsid w:val="009A299C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50792"/>
    <w:rsid w:val="00B76BD9"/>
    <w:rsid w:val="00B76E29"/>
    <w:rsid w:val="00B86B75"/>
    <w:rsid w:val="00B975A0"/>
    <w:rsid w:val="00BA7698"/>
    <w:rsid w:val="00BC48D5"/>
    <w:rsid w:val="00BD1F5F"/>
    <w:rsid w:val="00BD4B3D"/>
    <w:rsid w:val="00BF492B"/>
    <w:rsid w:val="00BF7BA2"/>
    <w:rsid w:val="00C073E8"/>
    <w:rsid w:val="00C36279"/>
    <w:rsid w:val="00C36297"/>
    <w:rsid w:val="00CB1072"/>
    <w:rsid w:val="00CC335C"/>
    <w:rsid w:val="00CE76E5"/>
    <w:rsid w:val="00CE76FC"/>
    <w:rsid w:val="00CF10E0"/>
    <w:rsid w:val="00D05DCE"/>
    <w:rsid w:val="00D22166"/>
    <w:rsid w:val="00D2755D"/>
    <w:rsid w:val="00D33C47"/>
    <w:rsid w:val="00D403D4"/>
    <w:rsid w:val="00D406F6"/>
    <w:rsid w:val="00D43D05"/>
    <w:rsid w:val="00D567E8"/>
    <w:rsid w:val="00D72ED5"/>
    <w:rsid w:val="00DD0EFC"/>
    <w:rsid w:val="00E101F3"/>
    <w:rsid w:val="00E22B0E"/>
    <w:rsid w:val="00E26B28"/>
    <w:rsid w:val="00E315A3"/>
    <w:rsid w:val="00E55CE7"/>
    <w:rsid w:val="00E619F7"/>
    <w:rsid w:val="00E641EA"/>
    <w:rsid w:val="00E67F3F"/>
    <w:rsid w:val="00E908AD"/>
    <w:rsid w:val="00E92D96"/>
    <w:rsid w:val="00EF1AA4"/>
    <w:rsid w:val="00F23C44"/>
    <w:rsid w:val="00F345ED"/>
    <w:rsid w:val="00F372EC"/>
    <w:rsid w:val="00F51943"/>
    <w:rsid w:val="00F95BF7"/>
    <w:rsid w:val="00FB2499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F64C5E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  <w:style w:type="character" w:styleId="PlaceholderText">
    <w:name w:val="Placeholder Text"/>
    <w:basedOn w:val="DefaultParagraphFont"/>
    <w:semiHidden/>
    <w:rsid w:val="00B50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cran.r-project.org/web/packages/gap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://zzz.bwh.harvard.edu/plin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statgen/METAL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github.com/jinghuazhao/INF/blob/master/doc/olink.inf.panel.annot.tsv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www.uniprot.or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6</Pages>
  <Words>1070</Words>
  <Characters>610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7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138</cp:revision>
  <dcterms:created xsi:type="dcterms:W3CDTF">2019-01-29T13:57:00Z</dcterms:created>
  <dcterms:modified xsi:type="dcterms:W3CDTF">2019-02-20T11:23:00Z</dcterms:modified>
</cp:coreProperties>
</file>